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57340b7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3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in temporary accommo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he rate of complaints about noi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-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-7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CBE7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7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65 and ov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1C07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CF9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FE9D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B incid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1C78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91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due to falls in people aged 80+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5DDB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DE9C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80+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45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57340b7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1:27Z</dcterms:created>
  <dcterms:modified xsi:type="dcterms:W3CDTF">2022-12-05T14:46:4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